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p>
          <w:p w:rsidR="0074286A" w:rsidRDefault="0074286A" w:rsidP="000565D2"/>
        </w:tc>
        <w:tc>
          <w:tcPr>
            <w:tcW w:w="6440" w:type="dxa"/>
          </w:tcPr>
          <w:p w:rsidR="0008348C" w:rsidRDefault="0008348C" w:rsidP="000565D2"/>
        </w:tc>
      </w:tr>
      <w:tr w:rsidR="0074286A" w:rsidTr="002F2645">
        <w:tc>
          <w:tcPr>
            <w:tcW w:w="2263" w:type="dxa"/>
          </w:tcPr>
          <w:p w:rsidR="0074286A" w:rsidRDefault="0074286A" w:rsidP="000565D2">
            <w:r>
              <w:lastRenderedPageBreak/>
              <w:t>12/11/2017</w:t>
            </w:r>
          </w:p>
        </w:tc>
        <w:tc>
          <w:tcPr>
            <w:tcW w:w="5245" w:type="dxa"/>
          </w:tcPr>
          <w:p w:rsidR="0074286A" w:rsidRDefault="0074286A" w:rsidP="000565D2">
            <w:r>
              <w:t>Finished UI annotation</w:t>
            </w:r>
          </w:p>
        </w:tc>
        <w:tc>
          <w:tcPr>
            <w:tcW w:w="6440" w:type="dxa"/>
          </w:tcPr>
          <w:p w:rsidR="0074286A" w:rsidRDefault="0074286A" w:rsidP="000565D2">
            <w:r>
              <w:t>Doing this will make it easier to actually make the UI also meant that I further refined the UI.</w:t>
            </w:r>
          </w:p>
          <w:p w:rsidR="0074286A" w:rsidRDefault="0074286A" w:rsidP="000565D2"/>
        </w:tc>
      </w:tr>
      <w:tr w:rsidR="004B0CE5" w:rsidTr="002F2645">
        <w:tc>
          <w:tcPr>
            <w:tcW w:w="2263" w:type="dxa"/>
          </w:tcPr>
          <w:p w:rsidR="004B0CE5" w:rsidRDefault="004B0CE5" w:rsidP="000565D2">
            <w:r>
              <w:t>14/11/2017</w:t>
            </w:r>
          </w:p>
        </w:tc>
        <w:tc>
          <w:tcPr>
            <w:tcW w:w="5245" w:type="dxa"/>
          </w:tcPr>
          <w:p w:rsidR="004B0CE5" w:rsidRDefault="004B0CE5" w:rsidP="000565D2">
            <w:r>
              <w:t>Started Writing pseudocode</w:t>
            </w:r>
          </w:p>
        </w:tc>
        <w:tc>
          <w:tcPr>
            <w:tcW w:w="6440" w:type="dxa"/>
          </w:tcPr>
          <w:p w:rsidR="004B0CE5" w:rsidRDefault="004B0CE5" w:rsidP="000565D2">
            <w:r>
              <w:t>Much more complex than previously thought, ma</w:t>
            </w:r>
            <w:r w:rsidR="00D37F21">
              <w:t>y</w:t>
            </w:r>
            <w:r>
              <w:t xml:space="preserve"> change resources slightly and use a different library.</w:t>
            </w:r>
          </w:p>
          <w:p w:rsidR="00D37F21" w:rsidRDefault="00D37F21" w:rsidP="000565D2"/>
        </w:tc>
      </w:tr>
      <w:tr w:rsidR="00D37F21" w:rsidTr="002F2645">
        <w:tc>
          <w:tcPr>
            <w:tcW w:w="2263" w:type="dxa"/>
          </w:tcPr>
          <w:p w:rsidR="00D37F21" w:rsidRDefault="00D37F21" w:rsidP="000565D2">
            <w:r>
              <w:t>17/11/2017</w:t>
            </w:r>
          </w:p>
        </w:tc>
        <w:tc>
          <w:tcPr>
            <w:tcW w:w="5245" w:type="dxa"/>
          </w:tcPr>
          <w:p w:rsidR="00D37F21" w:rsidRDefault="00D37F21" w:rsidP="000565D2">
            <w:r>
              <w:t>Ditched original pseudocode and started a new approach using more classes, modified the test plan to test new validation required</w:t>
            </w:r>
          </w:p>
        </w:tc>
        <w:tc>
          <w:tcPr>
            <w:tcW w:w="6440" w:type="dxa"/>
          </w:tcPr>
          <w:p w:rsidR="00D37F21" w:rsidRDefault="00D37F21" w:rsidP="000565D2">
            <w:r>
              <w:t>The old approach was not working so well so I decided to restart making the program much more modular, this approach seems better for now</w:t>
            </w:r>
            <w:r w:rsidR="0034780E">
              <w:t xml:space="preserve"> though I encountered a small problem with buttons</w:t>
            </w:r>
            <w:r w:rsidR="00AA17F9">
              <w:t xml:space="preserve"> but </w:t>
            </w:r>
            <w:r w:rsidR="00E7286D">
              <w:t>seem to have fixed using more parameter passing</w:t>
            </w:r>
            <w:r w:rsidR="0034780E">
              <w:t>.</w:t>
            </w:r>
          </w:p>
          <w:p w:rsidR="00D37F21" w:rsidRDefault="00D37F21" w:rsidP="000565D2"/>
        </w:tc>
      </w:tr>
      <w:tr w:rsidR="004038DF" w:rsidTr="002F2645">
        <w:tc>
          <w:tcPr>
            <w:tcW w:w="2263" w:type="dxa"/>
          </w:tcPr>
          <w:p w:rsidR="004038DF" w:rsidRDefault="004038DF" w:rsidP="000565D2">
            <w:r>
              <w:t>20/11/2017</w:t>
            </w:r>
          </w:p>
        </w:tc>
        <w:tc>
          <w:tcPr>
            <w:tcW w:w="5245" w:type="dxa"/>
          </w:tcPr>
          <w:p w:rsidR="004038DF" w:rsidRDefault="004038DF" w:rsidP="000565D2">
            <w:r>
              <w:t>Restarted the pseudocode again, much more structured and easier to understand</w:t>
            </w:r>
          </w:p>
          <w:p w:rsidR="003C343F" w:rsidRDefault="003C343F" w:rsidP="000565D2"/>
        </w:tc>
        <w:tc>
          <w:tcPr>
            <w:tcW w:w="6440" w:type="dxa"/>
          </w:tcPr>
          <w:p w:rsidR="004038DF" w:rsidRDefault="004038DF" w:rsidP="000565D2"/>
        </w:tc>
      </w:tr>
      <w:tr w:rsidR="003C343F" w:rsidTr="002F2645">
        <w:tc>
          <w:tcPr>
            <w:tcW w:w="2263" w:type="dxa"/>
          </w:tcPr>
          <w:p w:rsidR="003C343F" w:rsidRDefault="003C343F" w:rsidP="000565D2">
            <w:r>
              <w:t>23/11/2017</w:t>
            </w:r>
          </w:p>
        </w:tc>
        <w:tc>
          <w:tcPr>
            <w:tcW w:w="5245" w:type="dxa"/>
          </w:tcPr>
          <w:p w:rsidR="003C343F" w:rsidRDefault="003C343F" w:rsidP="000565D2">
            <w:r>
              <w:t>Added pseudocode for the homepage</w:t>
            </w:r>
          </w:p>
        </w:tc>
        <w:tc>
          <w:tcPr>
            <w:tcW w:w="6440" w:type="dxa"/>
          </w:tcPr>
          <w:p w:rsidR="003C343F" w:rsidRDefault="003C343F" w:rsidP="000565D2">
            <w:r>
              <w:t>Much more work needed</w:t>
            </w:r>
          </w:p>
          <w:p w:rsidR="003C343F" w:rsidRDefault="003C343F" w:rsidP="000565D2"/>
        </w:tc>
      </w:tr>
      <w:tr w:rsidR="00C8049F" w:rsidTr="002F2645">
        <w:tc>
          <w:tcPr>
            <w:tcW w:w="2263" w:type="dxa"/>
          </w:tcPr>
          <w:p w:rsidR="00C8049F" w:rsidRDefault="00C8049F" w:rsidP="000565D2">
            <w:r>
              <w:t>23/11/2017</w:t>
            </w:r>
          </w:p>
        </w:tc>
        <w:tc>
          <w:tcPr>
            <w:tcW w:w="5245" w:type="dxa"/>
          </w:tcPr>
          <w:p w:rsidR="00C8049F" w:rsidRDefault="00C8049F" w:rsidP="000565D2">
            <w:r>
              <w:t>Added more pseudocode for buttons</w:t>
            </w:r>
          </w:p>
        </w:tc>
        <w:tc>
          <w:tcPr>
            <w:tcW w:w="6440" w:type="dxa"/>
          </w:tcPr>
          <w:p w:rsidR="00C8049F" w:rsidRDefault="00C8049F" w:rsidP="000565D2">
            <w:r>
              <w:t>Need to think hard about how to do pass in pages for changing in buttons.</w:t>
            </w:r>
          </w:p>
          <w:p w:rsidR="00FD13F5" w:rsidRDefault="00FD13F5" w:rsidP="000565D2"/>
        </w:tc>
      </w:tr>
      <w:tr w:rsidR="00FD13F5" w:rsidTr="002F2645">
        <w:tc>
          <w:tcPr>
            <w:tcW w:w="2263" w:type="dxa"/>
          </w:tcPr>
          <w:p w:rsidR="00FD13F5" w:rsidRDefault="00FD13F5" w:rsidP="000565D2">
            <w:r>
              <w:t>2/11/2017</w:t>
            </w:r>
          </w:p>
        </w:tc>
        <w:tc>
          <w:tcPr>
            <w:tcW w:w="5245" w:type="dxa"/>
          </w:tcPr>
          <w:p w:rsidR="00FD13F5" w:rsidRDefault="00FD13F5" w:rsidP="000565D2">
            <w:r>
              <w:t>Started to mess around with real code to get a better grasp of how to approach the problems</w:t>
            </w:r>
          </w:p>
          <w:p w:rsidR="00FD13F5" w:rsidRDefault="00FD13F5" w:rsidP="000565D2"/>
        </w:tc>
        <w:tc>
          <w:tcPr>
            <w:tcW w:w="6440" w:type="dxa"/>
          </w:tcPr>
          <w:p w:rsidR="00FD13F5" w:rsidRDefault="00FD13F5" w:rsidP="000565D2">
            <w:r>
              <w:t>Will need to rewrite a lot of pseudocode, but I now have a much better understanding of how my code will now work.</w:t>
            </w:r>
          </w:p>
        </w:tc>
      </w:tr>
      <w:tr w:rsidR="000F6E27" w:rsidTr="002F2645">
        <w:tc>
          <w:tcPr>
            <w:tcW w:w="2263" w:type="dxa"/>
          </w:tcPr>
          <w:p w:rsidR="000F6E27" w:rsidRDefault="000F6E27" w:rsidP="000565D2">
            <w:r>
              <w:t>3/12/2017</w:t>
            </w:r>
          </w:p>
        </w:tc>
        <w:tc>
          <w:tcPr>
            <w:tcW w:w="5245" w:type="dxa"/>
          </w:tcPr>
          <w:p w:rsidR="000F6E27" w:rsidRDefault="000F6E27" w:rsidP="000565D2">
            <w:r>
              <w:t>Restarted the pseudocode,</w:t>
            </w:r>
          </w:p>
        </w:tc>
        <w:tc>
          <w:tcPr>
            <w:tcW w:w="6440" w:type="dxa"/>
          </w:tcPr>
          <w:p w:rsidR="000F6E27" w:rsidRDefault="000F6E27" w:rsidP="000565D2">
            <w:r>
              <w:t>This pseudocode is much better as I now have a clearer understanding of how Pygame works</w:t>
            </w:r>
          </w:p>
          <w:p w:rsidR="000F6E27" w:rsidRDefault="000F6E27" w:rsidP="000565D2"/>
        </w:tc>
      </w:tr>
      <w:tr w:rsidR="00BF3746" w:rsidTr="002F2645">
        <w:tc>
          <w:tcPr>
            <w:tcW w:w="2263" w:type="dxa"/>
          </w:tcPr>
          <w:p w:rsidR="00BF3746" w:rsidRDefault="00BF3746" w:rsidP="000565D2">
            <w:r>
              <w:t>7/12/2017</w:t>
            </w:r>
          </w:p>
        </w:tc>
        <w:tc>
          <w:tcPr>
            <w:tcW w:w="5245" w:type="dxa"/>
          </w:tcPr>
          <w:p w:rsidR="00BF3746" w:rsidRDefault="00BF3746" w:rsidP="000565D2">
            <w:r>
              <w:t>Lots more pseudocode writing</w:t>
            </w:r>
            <w:r w:rsidR="001326AF">
              <w:t>, changed project documentation</w:t>
            </w:r>
          </w:p>
        </w:tc>
        <w:tc>
          <w:tcPr>
            <w:tcW w:w="6440" w:type="dxa"/>
          </w:tcPr>
          <w:p w:rsidR="001326AF" w:rsidRDefault="00BF3746" w:rsidP="000565D2">
            <w:r>
              <w:t>I discovered that records aren’t really a thing in python, I will therefore instead by using a class</w:t>
            </w:r>
            <w:r w:rsidR="001326AF">
              <w:t>, because of this the project documentation needed updating</w:t>
            </w:r>
          </w:p>
          <w:p w:rsidR="00BF3746" w:rsidRDefault="00BF3746" w:rsidP="000565D2"/>
        </w:tc>
      </w:tr>
      <w:tr w:rsidR="00483301" w:rsidTr="002F2645">
        <w:tc>
          <w:tcPr>
            <w:tcW w:w="2263" w:type="dxa"/>
          </w:tcPr>
          <w:p w:rsidR="00483301" w:rsidRDefault="00764CE0" w:rsidP="000565D2">
            <w:r>
              <w:t>8-</w:t>
            </w:r>
            <w:r w:rsidR="00483301">
              <w:t>11/12/2017</w:t>
            </w:r>
          </w:p>
        </w:tc>
        <w:tc>
          <w:tcPr>
            <w:tcW w:w="5245" w:type="dxa"/>
          </w:tcPr>
          <w:p w:rsidR="00764CE0" w:rsidRDefault="00764CE0" w:rsidP="000565D2">
            <w:r>
              <w:t xml:space="preserve">Changing page wasn’t working, I got it working but the game loop from the previous page never ended, this was not a big issue as it didn’t impact </w:t>
            </w:r>
            <w:r>
              <w:t>efficiency</w:t>
            </w:r>
            <w:r>
              <w:t>.</w:t>
            </w:r>
          </w:p>
          <w:p w:rsidR="00483301" w:rsidRDefault="00483301" w:rsidP="000565D2"/>
        </w:tc>
        <w:tc>
          <w:tcPr>
            <w:tcW w:w="6440" w:type="dxa"/>
          </w:tcPr>
          <w:p w:rsidR="00483301" w:rsidRDefault="00764CE0" w:rsidP="000565D2">
            <w:r>
              <w:t xml:space="preserve">I ran into an issue with changing the page, where the game loop wouldn’t end (but it wouldn’t run either, another loop is started within it), I talked to the teacher and was told that not ending the </w:t>
            </w:r>
            <w:r>
              <w:lastRenderedPageBreak/>
              <w:t>loop isn’t the end of the world as it doesn’t impact efficiency (my point) and just to mention it in my evaluation.</w:t>
            </w:r>
          </w:p>
          <w:p w:rsidR="00764CE0" w:rsidRDefault="00764CE0" w:rsidP="000565D2"/>
        </w:tc>
      </w:tr>
      <w:tr w:rsidR="00764CE0" w:rsidTr="002F2645">
        <w:tc>
          <w:tcPr>
            <w:tcW w:w="2263" w:type="dxa"/>
          </w:tcPr>
          <w:p w:rsidR="00764CE0" w:rsidRDefault="00764CE0" w:rsidP="000565D2">
            <w:r>
              <w:lastRenderedPageBreak/>
              <w:t>12-13/12/2017</w:t>
            </w:r>
          </w:p>
        </w:tc>
        <w:tc>
          <w:tcPr>
            <w:tcW w:w="5245" w:type="dxa"/>
          </w:tcPr>
          <w:p w:rsidR="00764CE0" w:rsidRDefault="00764CE0" w:rsidP="000565D2">
            <w:r>
              <w:t>W</w:t>
            </w:r>
            <w:r>
              <w:t>rote the instructions</w:t>
            </w:r>
            <w:r>
              <w:t>.</w:t>
            </w:r>
          </w:p>
          <w:p w:rsidR="00764CE0" w:rsidRDefault="00764CE0" w:rsidP="000565D2">
            <w:r>
              <w:t xml:space="preserve">More pseudocode, made the pseudocode for the home, settings and instructions pages and created them. </w:t>
            </w:r>
          </w:p>
        </w:tc>
        <w:tc>
          <w:tcPr>
            <w:tcW w:w="6440" w:type="dxa"/>
          </w:tcPr>
          <w:p w:rsidR="00764CE0" w:rsidRDefault="00764CE0" w:rsidP="000565D2">
            <w:r>
              <w:t xml:space="preserve">Instructions were tested by giving to an elderly who isn’t super tech literate and asked if they were simple to understand and then asked what game they though </w:t>
            </w:r>
            <w:proofErr w:type="gramStart"/>
            <w:r>
              <w:t>was</w:t>
            </w:r>
            <w:proofErr w:type="gramEnd"/>
            <w:r>
              <w:t xml:space="preserve"> being referred to, they correctly identified space invaders.</w:t>
            </w:r>
          </w:p>
          <w:p w:rsidR="00764CE0" w:rsidRDefault="00764CE0" w:rsidP="000565D2"/>
          <w:p w:rsidR="00764CE0" w:rsidRDefault="00764CE0" w:rsidP="000565D2">
            <w:r>
              <w:t>Pages were created, not yet fully tested.</w:t>
            </w:r>
            <w:bookmarkStart w:id="0" w:name="_GoBack"/>
            <w:bookmarkEnd w:id="0"/>
          </w:p>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tKgFABs0jFAtAAAA"/>
  </w:docVars>
  <w:rsids>
    <w:rsidRoot w:val="00C60F5B"/>
    <w:rsid w:val="00022121"/>
    <w:rsid w:val="000565D2"/>
    <w:rsid w:val="0008348C"/>
    <w:rsid w:val="000A4108"/>
    <w:rsid w:val="000F6E27"/>
    <w:rsid w:val="001078C3"/>
    <w:rsid w:val="001326AF"/>
    <w:rsid w:val="00134150"/>
    <w:rsid w:val="001C2263"/>
    <w:rsid w:val="001C2EF6"/>
    <w:rsid w:val="001C7CD2"/>
    <w:rsid w:val="00263B2A"/>
    <w:rsid w:val="00275B3D"/>
    <w:rsid w:val="002B7678"/>
    <w:rsid w:val="002F2645"/>
    <w:rsid w:val="0034780E"/>
    <w:rsid w:val="00366353"/>
    <w:rsid w:val="003A0A2E"/>
    <w:rsid w:val="003A4902"/>
    <w:rsid w:val="003C343F"/>
    <w:rsid w:val="004038DF"/>
    <w:rsid w:val="00463791"/>
    <w:rsid w:val="00483301"/>
    <w:rsid w:val="004B0CE5"/>
    <w:rsid w:val="00513503"/>
    <w:rsid w:val="006619C9"/>
    <w:rsid w:val="006A1C69"/>
    <w:rsid w:val="006A4D6F"/>
    <w:rsid w:val="0074286A"/>
    <w:rsid w:val="00764CE0"/>
    <w:rsid w:val="007935A3"/>
    <w:rsid w:val="0080180C"/>
    <w:rsid w:val="00807599"/>
    <w:rsid w:val="00833319"/>
    <w:rsid w:val="008A7D36"/>
    <w:rsid w:val="008C2F60"/>
    <w:rsid w:val="008C3E02"/>
    <w:rsid w:val="008F3960"/>
    <w:rsid w:val="00923C35"/>
    <w:rsid w:val="00A01C70"/>
    <w:rsid w:val="00A8017D"/>
    <w:rsid w:val="00A80CDD"/>
    <w:rsid w:val="00A95620"/>
    <w:rsid w:val="00AA17F9"/>
    <w:rsid w:val="00B17F47"/>
    <w:rsid w:val="00B544AC"/>
    <w:rsid w:val="00B714B6"/>
    <w:rsid w:val="00B82A26"/>
    <w:rsid w:val="00BA18EC"/>
    <w:rsid w:val="00BB69CF"/>
    <w:rsid w:val="00BF3746"/>
    <w:rsid w:val="00C54997"/>
    <w:rsid w:val="00C60F5B"/>
    <w:rsid w:val="00C8049F"/>
    <w:rsid w:val="00D32F69"/>
    <w:rsid w:val="00D34C07"/>
    <w:rsid w:val="00D37F21"/>
    <w:rsid w:val="00D5326C"/>
    <w:rsid w:val="00D55633"/>
    <w:rsid w:val="00D573C5"/>
    <w:rsid w:val="00D57C22"/>
    <w:rsid w:val="00DD03D7"/>
    <w:rsid w:val="00E7286D"/>
    <w:rsid w:val="00ED046B"/>
    <w:rsid w:val="00F953D3"/>
    <w:rsid w:val="00FC6D1A"/>
    <w:rsid w:val="00FD13F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37F862"/>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8</TotalTime>
  <Pages>5</Pages>
  <Words>1147</Words>
  <Characters>6542</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56</cp:revision>
  <dcterms:created xsi:type="dcterms:W3CDTF">2017-09-04T09:05:00Z</dcterms:created>
  <dcterms:modified xsi:type="dcterms:W3CDTF">2017-12-13T21:55:00Z</dcterms:modified>
</cp:coreProperties>
</file>